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="96" w:tblpY="5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80"/>
        <w:gridCol w:w="3510"/>
      </w:tblGrid>
      <w:tr w:rsidR="00EA29C6" w:rsidTr="008D24AE">
        <w:trPr>
          <w:trHeight w:val="1560"/>
        </w:trPr>
        <w:tc>
          <w:tcPr>
            <w:tcW w:w="1149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:rsidR="00EA29C6" w:rsidRDefault="00C27AFA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noProof/>
                <w:sz w:val="80"/>
                <w:szCs w:val="80"/>
              </w:rPr>
              <w:drawing>
                <wp:inline distT="0" distB="0" distL="0" distR="0">
                  <wp:extent cx="558867" cy="723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966" cy="74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Jokerman" w:hAnsi="Jokerman"/>
                <w:sz w:val="80"/>
                <w:szCs w:val="80"/>
              </w:rPr>
              <w:t xml:space="preserve">   </w:t>
            </w:r>
            <w:r w:rsidR="00DE6C7E">
              <w:rPr>
                <w:rFonts w:ascii="Jokerman" w:hAnsi="Jokerman"/>
                <w:sz w:val="80"/>
                <w:szCs w:val="80"/>
              </w:rPr>
              <w:t>Homan</w:t>
            </w:r>
            <w:r w:rsidR="00EA29C6" w:rsidRPr="00EF531E">
              <w:rPr>
                <w:rFonts w:ascii="Jokerman" w:hAnsi="Jokerman"/>
                <w:sz w:val="80"/>
                <w:szCs w:val="80"/>
              </w:rPr>
              <w:t xml:space="preserve"> Happenings</w:t>
            </w:r>
            <w:r>
              <w:rPr>
                <w:rFonts w:ascii="Jokerman" w:hAnsi="Jokerman"/>
                <w:sz w:val="80"/>
                <w:szCs w:val="80"/>
              </w:rPr>
              <w:t xml:space="preserve">  </w:t>
            </w:r>
            <w:r>
              <w:rPr>
                <w:rFonts w:ascii="Jokerman" w:hAnsi="Jokerman"/>
                <w:noProof/>
                <w:sz w:val="28"/>
                <w:szCs w:val="28"/>
              </w:rPr>
              <w:drawing>
                <wp:inline distT="0" distB="0" distL="0" distR="0">
                  <wp:extent cx="533400" cy="69091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22" cy="706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21128" w:rsidRPr="00A21128" w:rsidRDefault="00DE6C7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sz w:val="28"/>
                <w:szCs w:val="28"/>
              </w:rPr>
              <w:t>Mr. Homan</w:t>
            </w:r>
            <w:r w:rsidR="00A21128">
              <w:rPr>
                <w:rFonts w:ascii="Jokerman" w:hAnsi="Jokerman"/>
                <w:sz w:val="28"/>
                <w:szCs w:val="28"/>
              </w:rPr>
              <w:t>’s 5</w:t>
            </w:r>
            <w:r w:rsidR="00A21128" w:rsidRPr="00A21128">
              <w:rPr>
                <w:rFonts w:ascii="Jokerman" w:hAnsi="Jokerman"/>
                <w:sz w:val="28"/>
                <w:szCs w:val="28"/>
                <w:vertAlign w:val="superscript"/>
              </w:rPr>
              <w:t>th</w:t>
            </w:r>
            <w:r w:rsidR="00A21128">
              <w:rPr>
                <w:rFonts w:ascii="Jokerman" w:hAnsi="Jokerman"/>
                <w:sz w:val="28"/>
                <w:szCs w:val="28"/>
              </w:rPr>
              <w:t xml:space="preserve"> Grade Classroom</w:t>
            </w:r>
          </w:p>
        </w:tc>
      </w:tr>
      <w:tr w:rsidR="00EA29C6" w:rsidTr="008D24AE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361D07" w:rsidRDefault="00107CD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4197ABB" wp14:editId="00861A79">
                      <wp:simplePos x="0" y="0"/>
                      <wp:positionH relativeFrom="column">
                        <wp:posOffset>2231390</wp:posOffset>
                      </wp:positionH>
                      <wp:positionV relativeFrom="paragraph">
                        <wp:posOffset>55245</wp:posOffset>
                      </wp:positionV>
                      <wp:extent cx="2695575" cy="1209675"/>
                      <wp:effectExtent l="19050" t="19050" r="28575" b="28575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95575" cy="12096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Pr="009B0E82" w:rsidRDefault="00461960" w:rsidP="00107CDC"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     </w:t>
                                  </w:r>
                                  <w:r w:rsidR="00EF0076" w:rsidRPr="00461960">
                                    <w:rPr>
                                      <w:sz w:val="20"/>
                                      <w:szCs w:val="20"/>
                                    </w:rPr>
                                    <w:t xml:space="preserve">I am just amazed at how much we have covered so </w:t>
                                  </w:r>
                                  <w:r w:rsidR="0015487B" w:rsidRPr="00461960">
                                    <w:rPr>
                                      <w:sz w:val="20"/>
                                      <w:szCs w:val="20"/>
                                    </w:rPr>
                                    <w:t>far,</w:t>
                                  </w:r>
                                  <w:r w:rsidR="00EF0076" w:rsidRPr="00461960">
                                    <w:rPr>
                                      <w:sz w:val="20"/>
                                      <w:szCs w:val="20"/>
                                    </w:rPr>
                                    <w:t xml:space="preserve"> this year.  I am constantly trying to find resources to help students remember each concept I teach.  I never seem to have time to use each resource.</w:t>
                                  </w:r>
                                  <w:r w:rsidRPr="00461960">
                                    <w:rPr>
                                      <w:sz w:val="20"/>
                                      <w:szCs w:val="20"/>
                                    </w:rPr>
                                    <w:t xml:space="preserve">  I like to incorporate songs and videos so students can see concep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ts and not just read about them.</w:t>
                                  </w:r>
                                  <w:r>
                                    <w:t xml:space="preserve">  </w:t>
                                  </w:r>
                                  <w:r w:rsidR="008A0C93">
                                    <w:t xml:space="preserve">   </w:t>
                                  </w:r>
                                  <w:r w:rsidR="008A0C93" w:rsidRPr="00B1160E">
                                    <w:rPr>
                                      <w:sz w:val="20"/>
                                      <w:szCs w:val="20"/>
                                    </w:rPr>
                                    <w:t>-Mr. Homa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4197AB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75.7pt;margin-top:4.35pt;width:212.25pt;height:95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" strokeweight="3pt">
                      <v:stroke dashstyle="1 1" endcap="round"/>
                      <v:textbox>
                        <w:txbxContent>
                          <w:p w:rsidR="008A0C93" w:rsidRPr="009B0E82" w:rsidRDefault="00461960" w:rsidP="00107CDC">
                            <w:r>
                              <w:rPr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EF0076" w:rsidRPr="00461960">
                              <w:rPr>
                                <w:sz w:val="20"/>
                                <w:szCs w:val="20"/>
                              </w:rPr>
                              <w:t xml:space="preserve">I am just amazed at how much we have covered so </w:t>
                            </w:r>
                            <w:r w:rsidR="0015487B" w:rsidRPr="00461960">
                              <w:rPr>
                                <w:sz w:val="20"/>
                                <w:szCs w:val="20"/>
                              </w:rPr>
                              <w:t>far,</w:t>
                            </w:r>
                            <w:r w:rsidR="00EF0076" w:rsidRPr="00461960">
                              <w:rPr>
                                <w:sz w:val="20"/>
                                <w:szCs w:val="20"/>
                              </w:rPr>
                              <w:t xml:space="preserve"> this year.  I am constantly trying to find resources to help students remember each concept I teach.  I never seem to have time to use each resource.</w:t>
                            </w:r>
                            <w:r w:rsidRPr="00461960">
                              <w:rPr>
                                <w:sz w:val="20"/>
                                <w:szCs w:val="20"/>
                              </w:rPr>
                              <w:t xml:space="preserve">  I like to incorporate songs and videos so students can see concep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ts and not just read about them.</w:t>
                            </w:r>
                            <w:r>
                              <w:t xml:space="preserve">  </w:t>
                            </w:r>
                            <w:r w:rsidR="008A0C93">
                              <w:t xml:space="preserve">   </w:t>
                            </w:r>
                            <w:r w:rsidR="008A0C93" w:rsidRPr="00B1160E">
                              <w:rPr>
                                <w:sz w:val="20"/>
                                <w:szCs w:val="20"/>
                              </w:rPr>
                              <w:t>-Mr. Hom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F442B86" wp14:editId="2546B1A3">
                      <wp:simplePos x="0" y="0"/>
                      <wp:positionH relativeFrom="column">
                        <wp:posOffset>-54609</wp:posOffset>
                      </wp:positionH>
                      <wp:positionV relativeFrom="paragraph">
                        <wp:posOffset>-11429</wp:posOffset>
                      </wp:positionV>
                      <wp:extent cx="2286000" cy="1314450"/>
                      <wp:effectExtent l="0" t="0" r="19050" b="19050"/>
                      <wp:wrapNone/>
                      <wp:docPr id="5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0" cy="13144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Pr="00804928" w:rsidRDefault="008A0C93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Vol. 2 Issue 13</w:t>
                                  </w:r>
                                </w:p>
                                <w:p w:rsidR="008A0C93" w:rsidRPr="00CC118D" w:rsidRDefault="008A0C93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November 13</w:t>
                                  </w:r>
                                  <w:r w:rsidRPr="00CC118D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, 2017</w:t>
                                  </w:r>
                                </w:p>
                                <w:p w:rsidR="008A0C93" w:rsidRPr="00804928" w:rsidRDefault="0015487B" w:rsidP="008D0927">
                                  <w:pPr>
                                    <w:jc w:val="center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hyperlink r:id="rId7" w:history="1">
                                    <w:r w:rsidR="008A0C93" w:rsidRPr="00BE5BEE">
                                      <w:rPr>
                                        <w:rStyle w:val="Hyperlink"/>
                                        <w:b/>
                                        <w:sz w:val="18"/>
                                        <w:szCs w:val="18"/>
                                      </w:rPr>
                                      <w:t>khoman@stjoehc.org</w:t>
                                    </w:r>
                                  </w:hyperlink>
                                  <w:r w:rsidR="008A0C93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:rsidR="008A0C93" w:rsidRPr="00107CDC" w:rsidRDefault="008A0C93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  <w:r w:rsidRPr="00107CDC"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  <w:t>Learning for life, living the faith.</w:t>
                                  </w:r>
                                </w:p>
                                <w:p w:rsidR="008A0C93" w:rsidRPr="00107CDC" w:rsidRDefault="008A0C93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442B86" id="Oval 9" o:spid="_x0000_s1027" style="position:absolute;margin-left:-4.3pt;margin-top:-.9pt;width:180pt;height:10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">
                      <v:textbox>
                        <w:txbxContent>
                          <w:p w:rsidR="008A0C93" w:rsidRPr="00804928" w:rsidRDefault="008A0C93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Vol. 2 Issue 13</w:t>
                            </w:r>
                          </w:p>
                          <w:p w:rsidR="008A0C93" w:rsidRPr="00CC118D" w:rsidRDefault="008A0C93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November 13</w:t>
                            </w:r>
                            <w:r w:rsidRPr="00CC118D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, 2017</w:t>
                            </w:r>
                          </w:p>
                          <w:p w:rsidR="008A0C93" w:rsidRPr="00804928" w:rsidRDefault="0015487B" w:rsidP="008D092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="008A0C93" w:rsidRPr="00BE5BEE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khoman@stjoehc.org</w:t>
                              </w:r>
                            </w:hyperlink>
                            <w:r w:rsidR="008A0C93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8A0C93" w:rsidRPr="00107CDC" w:rsidRDefault="008A0C93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  <w:r w:rsidRPr="00107CDC"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  <w:t>Learning for life, living the faith.</w:t>
                            </w:r>
                          </w:p>
                          <w:p w:rsidR="008A0C93" w:rsidRPr="00107CDC" w:rsidRDefault="008A0C93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1B0CA3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3B252D3" wp14:editId="5B202B57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118745</wp:posOffset>
                      </wp:positionV>
                      <wp:extent cx="4886325" cy="1857375"/>
                      <wp:effectExtent l="19050" t="19050" r="28575" b="28575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86325" cy="1857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lgDash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Pr="00B5764D" w:rsidRDefault="008A0C93" w:rsidP="00B5764D">
                                  <w:pPr>
                                    <w:jc w:val="center"/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</w:pPr>
                                  <w:r w:rsidRPr="00EA29C6"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  <w:t>***Important Info***</w:t>
                                  </w:r>
                                </w:p>
                                <w:p w:rsidR="008A0C93" w:rsidRPr="00811097" w:rsidRDefault="008A0C93" w:rsidP="00811097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811097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Family History Project Due Monday, November 20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  <w:b/>
                                      <w:vertAlign w:val="superscript"/>
                                    </w:rPr>
                                    <w:t>th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.</w:t>
                                  </w:r>
                                </w:p>
                                <w:p w:rsidR="008A0C93" w:rsidRPr="00811097" w:rsidRDefault="008A0C93" w:rsidP="000A79C4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811097">
                                    <w:rPr>
                                      <w:rFonts w:ascii="Bookman Old Style" w:hAnsi="Bookman Old Style" w:cs="Aharoni"/>
                                    </w:rPr>
                                    <w:t xml:space="preserve">Congrats again to 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Shelby Hanson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</w:rPr>
                                    <w:t xml:space="preserve"> for being last week’s Student of the Week.</w:t>
                                  </w:r>
                                </w:p>
                                <w:p w:rsidR="008A0C93" w:rsidRPr="00811097" w:rsidRDefault="008A0C93" w:rsidP="00811097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811097">
                                    <w:rPr>
                                      <w:rFonts w:ascii="Bookman Old Style" w:hAnsi="Bookman Old Style" w:cs="Aharoni"/>
                                    </w:rPr>
                                    <w:t xml:space="preserve">Congratulations to 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Savannah DeKoninck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</w:rPr>
                                    <w:t xml:space="preserve"> for being this week’s Student of the Week.</w:t>
                                  </w:r>
                                </w:p>
                                <w:p w:rsidR="008A0C93" w:rsidRPr="00811097" w:rsidRDefault="008A0C93" w:rsidP="00F23F63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  <w:r w:rsidRPr="00811097">
                                    <w:rPr>
                                      <w:rFonts w:ascii="Bookman Old Style" w:hAnsi="Bookman Old Style" w:cs="Aharoni"/>
                                      <w:b/>
                                    </w:rPr>
                                    <w:t>Cooper Naatz and Christian Rogers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</w:rPr>
                                    <w:t xml:space="preserve"> were the top two 5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</w:rPr>
                                    <w:t xml:space="preserve"> graders in the Spelling Bee.  They will compete in the School Spelling Bee December 6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 w:rsidRPr="00811097">
                                    <w:rPr>
                                      <w:rFonts w:ascii="Bookman Old Style" w:hAnsi="Bookman Old Style" w:cs="Aharoni"/>
                                    </w:rPr>
                                    <w:t>.</w:t>
                                  </w:r>
                                </w:p>
                                <w:p w:rsidR="008A0C93" w:rsidRPr="00696C79" w:rsidRDefault="008A0C93" w:rsidP="006A3712">
                                  <w:pPr>
                                    <w:pStyle w:val="ListParagraph"/>
                                    <w:rPr>
                                      <w:rFonts w:ascii="Arial Black" w:hAnsi="Arial Black" w:cs="Aharon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B252D3" id="Text Box 10" o:spid="_x0000_s1028" type="#_x0000_t202" style="position:absolute;margin-left:1.7pt;margin-top:9.35pt;width:384.75pt;height:146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" strokeweight="3pt">
                      <v:stroke dashstyle="longDashDot"/>
                      <v:textbox>
                        <w:txbxContent>
                          <w:p w:rsidR="008A0C93" w:rsidRPr="00B5764D" w:rsidRDefault="008A0C93" w:rsidP="00B5764D">
                            <w:pPr>
                              <w:jc w:val="center"/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</w:pPr>
                            <w:r w:rsidRPr="00EA29C6"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  <w:t>***Important Info***</w:t>
                            </w:r>
                          </w:p>
                          <w:p w:rsidR="008A0C93" w:rsidRPr="00811097" w:rsidRDefault="008A0C93" w:rsidP="0081109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811097">
                              <w:rPr>
                                <w:rFonts w:ascii="Bookman Old Style" w:hAnsi="Bookman Old Style" w:cs="Aharoni"/>
                                <w:b/>
                              </w:rPr>
                              <w:t>Family History Project Due Monday, November 20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  <w:b/>
                                <w:vertAlign w:val="superscript"/>
                              </w:rPr>
                              <w:t>th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  <w:b/>
                              </w:rPr>
                              <w:t>.</w:t>
                            </w:r>
                          </w:p>
                          <w:p w:rsidR="008A0C93" w:rsidRPr="00811097" w:rsidRDefault="008A0C93" w:rsidP="000A79C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811097">
                              <w:rPr>
                                <w:rFonts w:ascii="Bookman Old Style" w:hAnsi="Bookman Old Style" w:cs="Aharoni"/>
                              </w:rPr>
                              <w:t xml:space="preserve">Congrats again to 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  <w:b/>
                              </w:rPr>
                              <w:t>Shelby Hanson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</w:rPr>
                              <w:t xml:space="preserve"> for being last week’s Student of the Week.</w:t>
                            </w:r>
                          </w:p>
                          <w:p w:rsidR="008A0C93" w:rsidRPr="00811097" w:rsidRDefault="008A0C93" w:rsidP="0081109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811097">
                              <w:rPr>
                                <w:rFonts w:ascii="Bookman Old Style" w:hAnsi="Bookman Old Style" w:cs="Aharoni"/>
                              </w:rPr>
                              <w:t xml:space="preserve">Congratulations to 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  <w:b/>
                              </w:rPr>
                              <w:t>Savannah DeKoninck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</w:rPr>
                              <w:t xml:space="preserve"> for being this week’s Student of the Week.</w:t>
                            </w:r>
                          </w:p>
                          <w:p w:rsidR="008A0C93" w:rsidRPr="00811097" w:rsidRDefault="008A0C93" w:rsidP="00F23F6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</w:rPr>
                            </w:pPr>
                            <w:r w:rsidRPr="00811097">
                              <w:rPr>
                                <w:rFonts w:ascii="Bookman Old Style" w:hAnsi="Bookman Old Style" w:cs="Aharoni"/>
                                <w:b/>
                              </w:rPr>
                              <w:t>Cooper Naatz and Christian Rogers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</w:rPr>
                              <w:t xml:space="preserve"> were the top two 5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</w:rPr>
                              <w:t xml:space="preserve"> graders in the Spelling Bee.  They will compete in the School Spelling Bee December 6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 w:rsidRPr="00811097">
                              <w:rPr>
                                <w:rFonts w:ascii="Bookman Old Style" w:hAnsi="Bookman Old Style" w:cs="Aharoni"/>
                              </w:rPr>
                              <w:t>.</w:t>
                            </w:r>
                          </w:p>
                          <w:p w:rsidR="008A0C93" w:rsidRPr="00696C79" w:rsidRDefault="008A0C93" w:rsidP="006A3712">
                            <w:pPr>
                              <w:pStyle w:val="ListParagraph"/>
                              <w:rPr>
                                <w:rFonts w:ascii="Arial Black" w:hAnsi="Arial Black" w:cs="Aharoni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B073E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BB8178F" wp14:editId="506CA09D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24765</wp:posOffset>
                      </wp:positionV>
                      <wp:extent cx="2419350" cy="3552825"/>
                      <wp:effectExtent l="19050" t="19050" r="19050" b="28575"/>
                      <wp:wrapNone/>
                      <wp:docPr id="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3552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Pr="00322F6E" w:rsidRDefault="008A0C93" w:rsidP="00322F6E">
                                  <w:pPr>
                                    <w:jc w:val="center"/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3824E8"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  <w:t xml:space="preserve">Upcoming Week </w:t>
                                  </w:r>
                                </w:p>
                                <w:p w:rsidR="0015487B" w:rsidRDefault="0015487B" w:rsidP="0015487B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8A0C93" w:rsidRPr="0084096E" w:rsidRDefault="008A0C93" w:rsidP="0084096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 w:rsidRPr="0084096E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First Spelling Test</w:t>
                                  </w:r>
                                </w:p>
                                <w:p w:rsidR="008A0C93" w:rsidRPr="0084096E" w:rsidRDefault="008A0C93" w:rsidP="0084096E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Wednesday 11/15</w:t>
                                  </w:r>
                                </w:p>
                                <w:p w:rsidR="008A0C93" w:rsidRPr="0084096E" w:rsidRDefault="008A0C93" w:rsidP="0084096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 w:rsidRPr="0084096E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Reading Quiz</w:t>
                                  </w:r>
                                </w:p>
                                <w:p w:rsidR="008A0C93" w:rsidRPr="0084096E" w:rsidRDefault="008A0C93" w:rsidP="0084096E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Thursday 11/16</w:t>
                                  </w:r>
                                </w:p>
                                <w:p w:rsidR="008A0C93" w:rsidRPr="0084096E" w:rsidRDefault="008A0C93" w:rsidP="0084096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 w:rsidRPr="0084096E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Final Spelling Test</w:t>
                                  </w:r>
                                </w:p>
                                <w:p w:rsidR="008A0C93" w:rsidRPr="0084096E" w:rsidRDefault="008A0C93" w:rsidP="0084096E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Friday 11/17</w:t>
                                  </w:r>
                                </w:p>
                                <w:p w:rsidR="008A0C93" w:rsidRPr="0084096E" w:rsidRDefault="008A0C93" w:rsidP="0084096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 w:rsidRPr="0084096E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S.S. Quizzes</w:t>
                                  </w:r>
                                </w:p>
                                <w:p w:rsidR="008A0C93" w:rsidRDefault="008A0C93" w:rsidP="00DA1695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 11/17</w:t>
                                  </w:r>
                                </w:p>
                                <w:p w:rsidR="00EF0076" w:rsidRDefault="00EF0076" w:rsidP="00EF007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5</w:t>
                                  </w:r>
                                  <w:r w:rsidRPr="00EF0076">
                                    <w:rPr>
                                      <w:rFonts w:cs="Aharoni"/>
                                      <w:sz w:val="26"/>
                                      <w:szCs w:val="26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Grade Geography Bee</w:t>
                                  </w:r>
                                </w:p>
                                <w:p w:rsidR="008A0C93" w:rsidRPr="00EF0076" w:rsidRDefault="00EF0076" w:rsidP="00EF0076">
                                  <w:pPr>
                                    <w:pStyle w:val="ListParagraph"/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Friday 11/17</w:t>
                                  </w:r>
                                </w:p>
                                <w:p w:rsidR="008A0C93" w:rsidRPr="0015487B" w:rsidRDefault="008A0C93" w:rsidP="0015487B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 w:rsidRPr="005F67DA"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>Band</w:t>
                                  </w:r>
                                  <w:r w:rsidRPr="005F67DA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on Wednesday 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only!</w:t>
                                  </w:r>
                                </w:p>
                                <w:p w:rsidR="008A0C93" w:rsidRPr="0015487B" w:rsidRDefault="0015487B" w:rsidP="0015487B">
                                  <w:pPr>
                                    <w:rPr>
                                      <w:rFonts w:cs="Aharoni"/>
                                      <w:sz w:val="20"/>
                                      <w:szCs w:val="20"/>
                                    </w:rPr>
                                  </w:pPr>
                                  <w:r w:rsidRPr="0015487B">
                                    <w:rPr>
                                      <w:rFonts w:cs="Aharoni"/>
                                      <w:sz w:val="20"/>
                                      <w:szCs w:val="20"/>
                                    </w:rPr>
                                    <w:t xml:space="preserve">All my newsletters are archived on the school website.  Also, check out pictures from BizTown. Go to </w:t>
                                  </w:r>
                                  <w:hyperlink r:id="rId9" w:history="1">
                                    <w:r w:rsidRPr="00EE3FC8">
                                      <w:rPr>
                                        <w:rStyle w:val="Hyperlink"/>
                                        <w:rFonts w:cs="Aharoni"/>
                                        <w:sz w:val="20"/>
                                        <w:szCs w:val="20"/>
                                      </w:rPr>
                                      <w:t>http://stjoehc.org/school/academics/5th-grade/</w:t>
                                    </w:r>
                                  </w:hyperlink>
                                  <w:r>
                                    <w:rPr>
                                      <w:rFonts w:cs="Aharon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bookmarkStart w:id="0" w:name="_GoBack"/>
                                  <w:bookmarkEnd w:id="0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8178F" id="Text Box 12" o:spid="_x0000_s1029" type="#_x0000_t202" style="position:absolute;margin-left:2.45pt;margin-top:1.95pt;width:190.5pt;height:279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" strokeweight="3pt">
                      <v:stroke dashstyle="dash"/>
                      <v:textbox>
                        <w:txbxContent>
                          <w:p w:rsidR="008A0C93" w:rsidRPr="00322F6E" w:rsidRDefault="008A0C93" w:rsidP="00322F6E">
                            <w:pPr>
                              <w:jc w:val="center"/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824E8"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  <w:t xml:space="preserve">Upcoming Week </w:t>
                            </w:r>
                          </w:p>
                          <w:p w:rsidR="0015487B" w:rsidRDefault="0015487B" w:rsidP="0015487B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</w:p>
                          <w:p w:rsidR="008A0C93" w:rsidRPr="0084096E" w:rsidRDefault="008A0C93" w:rsidP="0084096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 w:rsidRPr="0084096E">
                              <w:rPr>
                                <w:rFonts w:cs="Aharoni"/>
                                <w:sz w:val="24"/>
                                <w:szCs w:val="24"/>
                              </w:rPr>
                              <w:t>First Spelling Test</w:t>
                            </w:r>
                          </w:p>
                          <w:p w:rsidR="008A0C93" w:rsidRPr="0084096E" w:rsidRDefault="008A0C93" w:rsidP="0084096E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Wednesday 11/15</w:t>
                            </w:r>
                          </w:p>
                          <w:p w:rsidR="008A0C93" w:rsidRPr="0084096E" w:rsidRDefault="008A0C93" w:rsidP="0084096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 w:rsidRPr="0084096E">
                              <w:rPr>
                                <w:rFonts w:cs="Aharoni"/>
                                <w:sz w:val="24"/>
                                <w:szCs w:val="24"/>
                              </w:rPr>
                              <w:t>Reading Quiz</w:t>
                            </w:r>
                          </w:p>
                          <w:p w:rsidR="008A0C93" w:rsidRPr="0084096E" w:rsidRDefault="008A0C93" w:rsidP="0084096E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Thursday 11/16</w:t>
                            </w:r>
                          </w:p>
                          <w:p w:rsidR="008A0C93" w:rsidRPr="0084096E" w:rsidRDefault="008A0C93" w:rsidP="0084096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 w:rsidRPr="0084096E">
                              <w:rPr>
                                <w:rFonts w:cs="Aharoni"/>
                                <w:sz w:val="24"/>
                                <w:szCs w:val="24"/>
                              </w:rPr>
                              <w:t>Final Spelling Test</w:t>
                            </w:r>
                          </w:p>
                          <w:p w:rsidR="008A0C93" w:rsidRPr="0084096E" w:rsidRDefault="008A0C93" w:rsidP="0084096E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Friday 11/17</w:t>
                            </w:r>
                          </w:p>
                          <w:p w:rsidR="008A0C93" w:rsidRPr="0084096E" w:rsidRDefault="008A0C93" w:rsidP="0084096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 w:rsidRPr="0084096E">
                              <w:rPr>
                                <w:rFonts w:cs="Aharoni"/>
                                <w:sz w:val="24"/>
                                <w:szCs w:val="24"/>
                              </w:rPr>
                              <w:t>S.S. Quizzes</w:t>
                            </w:r>
                          </w:p>
                          <w:p w:rsidR="008A0C93" w:rsidRDefault="008A0C93" w:rsidP="00DA1695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 11/17</w:t>
                            </w:r>
                          </w:p>
                          <w:p w:rsidR="00EF0076" w:rsidRDefault="00EF0076" w:rsidP="00EF007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5</w:t>
                            </w:r>
                            <w:r w:rsidRPr="00EF0076">
                              <w:rPr>
                                <w:rFonts w:cs="Aharoni"/>
                                <w:sz w:val="26"/>
                                <w:szCs w:val="26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Grade Geography Bee</w:t>
                            </w:r>
                          </w:p>
                          <w:p w:rsidR="008A0C93" w:rsidRPr="00EF0076" w:rsidRDefault="00EF0076" w:rsidP="00EF0076">
                            <w:pPr>
                              <w:pStyle w:val="ListParagraph"/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Friday 11/17</w:t>
                            </w:r>
                          </w:p>
                          <w:p w:rsidR="008A0C93" w:rsidRPr="0015487B" w:rsidRDefault="008A0C93" w:rsidP="0015487B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 w:rsidRPr="005F67DA"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>Band</w:t>
                            </w:r>
                            <w:r w:rsidRPr="005F67DA"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on Wednesday 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only!</w:t>
                            </w:r>
                          </w:p>
                          <w:p w:rsidR="008A0C93" w:rsidRPr="0015487B" w:rsidRDefault="0015487B" w:rsidP="0015487B">
                            <w:pPr>
                              <w:rPr>
                                <w:rFonts w:cs="Aharoni"/>
                                <w:sz w:val="20"/>
                                <w:szCs w:val="20"/>
                              </w:rPr>
                            </w:pPr>
                            <w:r w:rsidRPr="0015487B">
                              <w:rPr>
                                <w:rFonts w:cs="Aharoni"/>
                                <w:sz w:val="20"/>
                                <w:szCs w:val="20"/>
                              </w:rPr>
                              <w:t xml:space="preserve">All my newsletters are archived on the school website.  Also, check out pictures from BizTown. Go to </w:t>
                            </w:r>
                            <w:hyperlink r:id="rId10" w:history="1">
                              <w:r w:rsidRPr="00EE3FC8">
                                <w:rPr>
                                  <w:rStyle w:val="Hyperlink"/>
                                  <w:rFonts w:cs="Aharoni"/>
                                  <w:sz w:val="20"/>
                                  <w:szCs w:val="20"/>
                                </w:rPr>
                                <w:t>http://stjoehc.org/school/academics/5th-grade/</w:t>
                              </w:r>
                            </w:hyperlink>
                            <w:r>
                              <w:rPr>
                                <w:rFonts w:cs="Aharoni"/>
                                <w:sz w:val="20"/>
                                <w:szCs w:val="20"/>
                              </w:rPr>
                              <w:t xml:space="preserve"> </w:t>
                            </w:r>
                            <w:bookmarkStart w:id="1" w:name="_GoBack"/>
                            <w:bookmarkEnd w:id="1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2B80E8" wp14:editId="2BFD33C7">
                      <wp:simplePos x="0" y="0"/>
                      <wp:positionH relativeFrom="column">
                        <wp:posOffset>2564765</wp:posOffset>
                      </wp:positionH>
                      <wp:positionV relativeFrom="paragraph">
                        <wp:posOffset>43815</wp:posOffset>
                      </wp:positionV>
                      <wp:extent cx="2362200" cy="3514725"/>
                      <wp:effectExtent l="19050" t="19050" r="19050" b="28575"/>
                      <wp:wrapNone/>
                      <wp:docPr id="6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35147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Pr="00EF0076" w:rsidRDefault="008A0C93" w:rsidP="00164B9D">
                                  <w:pPr>
                                    <w:rPr>
                                      <w:rFonts w:ascii="Batang" w:eastAsia="Batang" w:hAnsi="Batang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ocial Studies</w:t>
                                  </w:r>
                                  <w:r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:</w:t>
                                  </w:r>
                                  <w:r w:rsidRPr="00B073EC">
                                    <w:rPr>
                                      <w:rFonts w:ascii="Batang" w:eastAsia="Batang" w:hAnsi="Batang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EF0076">
                                    <w:rPr>
                                      <w:rFonts w:ascii="Batang" w:eastAsia="Batang" w:hAnsi="Batang"/>
                                      <w:sz w:val="28"/>
                                      <w:szCs w:val="28"/>
                                    </w:rPr>
                                    <w:t xml:space="preserve">  </w:t>
                                  </w:r>
                                  <w:r w:rsidR="00FD4734"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</w:rPr>
                                    <w:t xml:space="preserve">We continue to review the events leading up to the </w:t>
                                  </w:r>
                                  <w:r w:rsidRPr="005F67DA">
                                    <w:rPr>
                                      <w:rFonts w:eastAsia="Batang" w:cstheme="minorHAnsi"/>
                                      <w:b/>
                                      <w:sz w:val="24"/>
                                      <w:szCs w:val="24"/>
                                    </w:rPr>
                                    <w:t>American Revolution.</w:t>
                                  </w:r>
                                  <w:r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FD4734"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</w:rPr>
                                    <w:t xml:space="preserve">Today we began watching </w:t>
                                  </w:r>
                                  <w:r w:rsidR="00FD4734" w:rsidRPr="00FD4734">
                                    <w:rPr>
                                      <w:rFonts w:eastAsia="Batang" w:cstheme="minorHAnsi"/>
                                      <w:b/>
                                      <w:sz w:val="24"/>
                                      <w:szCs w:val="24"/>
                                    </w:rPr>
                                    <w:t>“Liberty’s Kids.”</w:t>
                                  </w:r>
                                  <w:r w:rsidR="00FD4734"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</w:rPr>
                                    <w:t xml:space="preserve">  Students will be required to answer question while watching this program to ensure they are paying attention.</w:t>
                                  </w:r>
                                </w:p>
                                <w:p w:rsidR="00FD4734" w:rsidRPr="0084096E" w:rsidRDefault="00EF0076" w:rsidP="00164B9D">
                                  <w:pPr>
                                    <w:rPr>
                                      <w:rFonts w:ascii="Batang" w:eastAsia="Batang" w:hAnsi="Batang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</w:rPr>
                                    <w:t xml:space="preserve">     </w:t>
                                  </w:r>
                                  <w:r w:rsidR="00FD4734"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</w:rPr>
                                    <w:t xml:space="preserve">We will also have our class </w:t>
                                  </w:r>
                                  <w:r w:rsidR="00FD4734" w:rsidRPr="00FD4734">
                                    <w:rPr>
                                      <w:rFonts w:eastAsia="Batang" w:cstheme="minorHAnsi"/>
                                      <w:b/>
                                      <w:sz w:val="24"/>
                                      <w:szCs w:val="24"/>
                                    </w:rPr>
                                    <w:t>Geography Bee</w:t>
                                  </w:r>
                                  <w:r w:rsidR="00FD4734"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</w:rPr>
                                    <w:t xml:space="preserve"> on Friday to see who will represent 5</w:t>
                                  </w:r>
                                  <w:r w:rsidR="00FD4734" w:rsidRPr="00FD4734"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  <w:vertAlign w:val="superscript"/>
                                    </w:rPr>
                                    <w:t>th</w:t>
                                  </w:r>
                                  <w:r w:rsidR="00FD4734">
                                    <w:rPr>
                                      <w:rFonts w:eastAsia="Batang" w:cstheme="minorHAnsi"/>
                                      <w:sz w:val="24"/>
                                      <w:szCs w:val="24"/>
                                    </w:rPr>
                                    <w:t xml:space="preserve"> Grade in the school Geography Bee.</w:t>
                                  </w:r>
                                </w:p>
                                <w:p w:rsidR="008A0C93" w:rsidRPr="0084096E" w:rsidRDefault="008A0C93" w:rsidP="00164B9D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cience: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EF0076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Pr="002C42C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FD4734">
                                    <w:rPr>
                                      <w:sz w:val="24"/>
                                      <w:szCs w:val="24"/>
                                    </w:rPr>
                                    <w:t xml:space="preserve">We will explore the </w:t>
                                  </w:r>
                                  <w:r w:rsidR="00FD4734" w:rsidRPr="00EF0076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Simple Machines</w:t>
                                  </w:r>
                                  <w:r w:rsidR="00EF0076">
                                    <w:rPr>
                                      <w:sz w:val="24"/>
                                      <w:szCs w:val="24"/>
                                    </w:rPr>
                                    <w:t xml:space="preserve">.  We are also reading about different </w:t>
                                  </w:r>
                                  <w:r w:rsidR="00EF0076" w:rsidRPr="00EF0076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experiments</w:t>
                                  </w:r>
                                  <w:r w:rsidR="00EF0076">
                                    <w:rPr>
                                      <w:sz w:val="24"/>
                                      <w:szCs w:val="24"/>
                                    </w:rPr>
                                    <w:t xml:space="preserve"> to better understand how scientists do their job.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</w:p>
                                <w:p w:rsidR="008A0C93" w:rsidRPr="00261E1C" w:rsidRDefault="008A0C93" w:rsidP="009878B0">
                                  <w:pPr>
                                    <w:rPr>
                                      <w:rFonts w:asciiTheme="majorHAnsi" w:hAnsiTheme="majorHAns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2B80E8" id="Oval 11" o:spid="_x0000_s1030" style="position:absolute;margin-left:201.95pt;margin-top:3.45pt;width:186pt;height:276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" strokeweight="3pt">
                      <v:stroke joinstyle="round"/>
                      <v:textbox>
                        <w:txbxContent>
                          <w:p w:rsidR="008A0C93" w:rsidRPr="00EF0076" w:rsidRDefault="008A0C93" w:rsidP="00164B9D">
                            <w:pPr>
                              <w:rPr>
                                <w:rFonts w:ascii="Batang" w:eastAsia="Batang" w:hAnsi="Batang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ocial Studies</w:t>
                            </w:r>
                            <w:r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  <w:t>:</w:t>
                            </w:r>
                            <w:r w:rsidRPr="00B073EC">
                              <w:rPr>
                                <w:rFonts w:ascii="Batang" w:eastAsia="Batang" w:hAnsi="Batang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F0076">
                              <w:rPr>
                                <w:rFonts w:ascii="Batang" w:eastAsia="Batang" w:hAnsi="Batang"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FD4734">
                              <w:rPr>
                                <w:rFonts w:eastAsia="Batang" w:cstheme="minorHAnsi"/>
                                <w:sz w:val="24"/>
                                <w:szCs w:val="24"/>
                              </w:rPr>
                              <w:t xml:space="preserve">We continue to review the events leading up to the </w:t>
                            </w:r>
                            <w:r w:rsidRPr="005F67DA">
                              <w:rPr>
                                <w:rFonts w:eastAsia="Batang" w:cstheme="minorHAnsi"/>
                                <w:b/>
                                <w:sz w:val="24"/>
                                <w:szCs w:val="24"/>
                              </w:rPr>
                              <w:t>American Revolution.</w:t>
                            </w:r>
                            <w:r>
                              <w:rPr>
                                <w:rFonts w:eastAsia="Batang" w:cstheme="minorHAnsi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FD4734">
                              <w:rPr>
                                <w:rFonts w:eastAsia="Batang" w:cstheme="minorHAnsi"/>
                                <w:sz w:val="24"/>
                                <w:szCs w:val="24"/>
                              </w:rPr>
                              <w:t xml:space="preserve">Today we began watching </w:t>
                            </w:r>
                            <w:r w:rsidR="00FD4734" w:rsidRPr="00FD4734">
                              <w:rPr>
                                <w:rFonts w:eastAsia="Batang" w:cstheme="minorHAnsi"/>
                                <w:b/>
                                <w:sz w:val="24"/>
                                <w:szCs w:val="24"/>
                              </w:rPr>
                              <w:t>“Liberty’s Kids.”</w:t>
                            </w:r>
                            <w:r w:rsidR="00FD4734">
                              <w:rPr>
                                <w:rFonts w:eastAsia="Batang" w:cstheme="minorHAnsi"/>
                                <w:sz w:val="24"/>
                                <w:szCs w:val="24"/>
                              </w:rPr>
                              <w:t xml:space="preserve">  Students will be required to answer question while watching this program to ensure they are paying attention.</w:t>
                            </w:r>
                          </w:p>
                          <w:p w:rsidR="00FD4734" w:rsidRPr="0084096E" w:rsidRDefault="00EF0076" w:rsidP="00164B9D">
                            <w:pPr>
                              <w:rPr>
                                <w:rFonts w:ascii="Batang" w:eastAsia="Batang" w:hAnsi="Batang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Batang" w:cstheme="minorHAnsi"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FD4734">
                              <w:rPr>
                                <w:rFonts w:eastAsia="Batang" w:cstheme="minorHAnsi"/>
                                <w:sz w:val="24"/>
                                <w:szCs w:val="24"/>
                              </w:rPr>
                              <w:t xml:space="preserve">We will also have our class </w:t>
                            </w:r>
                            <w:r w:rsidR="00FD4734" w:rsidRPr="00FD4734">
                              <w:rPr>
                                <w:rFonts w:eastAsia="Batang" w:cstheme="minorHAnsi"/>
                                <w:b/>
                                <w:sz w:val="24"/>
                                <w:szCs w:val="24"/>
                              </w:rPr>
                              <w:t>Geography Bee</w:t>
                            </w:r>
                            <w:r w:rsidR="00FD4734">
                              <w:rPr>
                                <w:rFonts w:eastAsia="Batang" w:cstheme="minorHAnsi"/>
                                <w:sz w:val="24"/>
                                <w:szCs w:val="24"/>
                              </w:rPr>
                              <w:t xml:space="preserve"> on Friday to see who will represent 5</w:t>
                            </w:r>
                            <w:r w:rsidR="00FD4734" w:rsidRPr="00FD4734">
                              <w:rPr>
                                <w:rFonts w:eastAsia="Batang" w:cstheme="minorHAnsi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FD4734">
                              <w:rPr>
                                <w:rFonts w:eastAsia="Batang" w:cstheme="minorHAnsi"/>
                                <w:sz w:val="24"/>
                                <w:szCs w:val="24"/>
                              </w:rPr>
                              <w:t xml:space="preserve"> Grade in the school Geography Bee.</w:t>
                            </w:r>
                          </w:p>
                          <w:p w:rsidR="008A0C93" w:rsidRPr="0084096E" w:rsidRDefault="008A0C93" w:rsidP="00164B9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cience: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F0076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2C42C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D4734">
                              <w:rPr>
                                <w:sz w:val="24"/>
                                <w:szCs w:val="24"/>
                              </w:rPr>
                              <w:t xml:space="preserve">We will explore the </w:t>
                            </w:r>
                            <w:r w:rsidR="00FD4734" w:rsidRPr="00EF0076">
                              <w:rPr>
                                <w:b/>
                                <w:sz w:val="24"/>
                                <w:szCs w:val="24"/>
                              </w:rPr>
                              <w:t>Simple Machines</w:t>
                            </w:r>
                            <w:r w:rsidR="00EF0076">
                              <w:rPr>
                                <w:sz w:val="24"/>
                                <w:szCs w:val="24"/>
                              </w:rPr>
                              <w:t xml:space="preserve">.  We are also reading about different </w:t>
                            </w:r>
                            <w:r w:rsidR="00EF0076" w:rsidRPr="00EF0076">
                              <w:rPr>
                                <w:b/>
                                <w:sz w:val="24"/>
                                <w:szCs w:val="24"/>
                              </w:rPr>
                              <w:t>experiments</w:t>
                            </w:r>
                            <w:r w:rsidR="00EF0076">
                              <w:rPr>
                                <w:sz w:val="24"/>
                                <w:szCs w:val="24"/>
                              </w:rPr>
                              <w:t xml:space="preserve"> to better understand how scientists do their job.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:rsidR="008A0C93" w:rsidRPr="00261E1C" w:rsidRDefault="008A0C93" w:rsidP="009878B0">
                            <w:pPr>
                              <w:rPr>
                                <w:rFonts w:asciiTheme="majorHAnsi" w:hAnsiTheme="majorHAnsi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361D07" w:rsidRPr="00361D07" w:rsidRDefault="00FC396B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295FB22" wp14:editId="5ED034F8">
                      <wp:simplePos x="0" y="0"/>
                      <wp:positionH relativeFrom="column">
                        <wp:posOffset>2526664</wp:posOffset>
                      </wp:positionH>
                      <wp:positionV relativeFrom="paragraph">
                        <wp:posOffset>53975</wp:posOffset>
                      </wp:positionV>
                      <wp:extent cx="2447925" cy="1076325"/>
                      <wp:effectExtent l="0" t="0" r="28575" b="28575"/>
                      <wp:wrapNone/>
                      <wp:docPr id="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47925" cy="1076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15487B" w:rsidRDefault="008A0C93" w:rsidP="006C08E4">
                                  <w:pPr>
                                    <w:rPr>
                                      <w:rFonts w:ascii="Comic Sans MS" w:hAnsi="Comic Sans MS"/>
                                      <w:sz w:val="18"/>
                                      <w:szCs w:val="18"/>
                                    </w:rPr>
                                  </w:pPr>
                                  <w:r w:rsidRPr="0033193D">
                                    <w:rPr>
                                      <w:rFonts w:ascii="Comic Sans MS" w:hAnsi="Comic Sans MS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pelling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 xml:space="preserve">:   </w:t>
                                  </w:r>
                                  <w:r w:rsidRPr="00B1160E">
                                    <w:rPr>
                                      <w:rFonts w:ascii="Comic Sans MS" w:hAnsi="Comic Sans MS"/>
                                      <w:sz w:val="18"/>
                                      <w:szCs w:val="18"/>
                                    </w:rPr>
                                    <w:t xml:space="preserve">This week’s list focuses on </w:t>
                                  </w:r>
                                  <w:r w:rsidRPr="00B1160E">
                                    <w:rPr>
                                      <w:rFonts w:ascii="Comic Sans MS" w:hAnsi="Comic Sans MS"/>
                                      <w:b/>
                                      <w:sz w:val="18"/>
                                      <w:szCs w:val="18"/>
                                    </w:rPr>
                                    <w:t xml:space="preserve">words that have a VCCV (vowel, consonant, consonant, vowel) pattern.  </w:t>
                                  </w:r>
                                </w:p>
                                <w:p w:rsidR="0015487B" w:rsidRPr="00A74521" w:rsidRDefault="0015487B" w:rsidP="006C08E4">
                                  <w:pPr>
                                    <w:rPr>
                                      <w:rFonts w:ascii="Gungsuh" w:eastAsia="Gungsuh" w:hAnsi="Gungsuh" w:cs="Aharon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omic Sans MS" w:hAnsi="Comic Sans MS"/>
                                      <w:sz w:val="18"/>
                                      <w:szCs w:val="18"/>
                                    </w:rPr>
                                    <w:t>OOPS, I had this for last week and it is this week’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95FB22" id="Text Box 13" o:spid="_x0000_s1031" type="#_x0000_t202" style="position:absolute;margin-left:198.95pt;margin-top:4.25pt;width:192.75pt;height:84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" strokeweight="1.5pt">
                      <v:stroke dashstyle="1 1" endcap="round"/>
                      <v:textbox>
                        <w:txbxContent>
                          <w:p w:rsidR="0015487B" w:rsidRDefault="008A0C93" w:rsidP="006C08E4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33193D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Spelling</w:t>
                            </w:r>
                            <w: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 xml:space="preserve">:   </w:t>
                            </w:r>
                            <w:r w:rsidRPr="00B1160E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 xml:space="preserve">This week’s list focuses on </w:t>
                            </w:r>
                            <w:r w:rsidRPr="00B1160E">
                              <w:rPr>
                                <w:rFonts w:ascii="Comic Sans MS" w:hAnsi="Comic Sans MS"/>
                                <w:b/>
                                <w:sz w:val="18"/>
                                <w:szCs w:val="18"/>
                              </w:rPr>
                              <w:t xml:space="preserve">words that have a VCCV (vowel, consonant, consonant, vowel) pattern.  </w:t>
                            </w:r>
                          </w:p>
                          <w:p w:rsidR="0015487B" w:rsidRPr="00A74521" w:rsidRDefault="0015487B" w:rsidP="006C08E4">
                            <w:pPr>
                              <w:rPr>
                                <w:rFonts w:ascii="Gungsuh" w:eastAsia="Gungsuh" w:hAnsi="Gungsuh" w:cs="Aharon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OOPS, I had this for last week and it is this week’s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A169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B9F8B88" wp14:editId="12B8D4C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5400</wp:posOffset>
                      </wp:positionV>
                      <wp:extent cx="2495550" cy="1123950"/>
                      <wp:effectExtent l="0" t="0" r="19050" b="19050"/>
                      <wp:wrapNone/>
                      <wp:docPr id="1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95550" cy="1123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A0C93" w:rsidRDefault="008A0C93" w:rsidP="00361D07">
                                  <w:r w:rsidRPr="009900D1">
                                    <w:t xml:space="preserve">Please send me an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email</w:t>
                                  </w:r>
                                  <w:r w:rsidRPr="009900D1">
                                    <w:t xml:space="preserve"> or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sign</w:t>
                                  </w:r>
                                  <w:r w:rsidRPr="009900D1">
                                    <w:t xml:space="preserve"> and return this newsletter to confirm you received this.  </w:t>
                                  </w:r>
                                </w:p>
                                <w:p w:rsidR="008A0C93" w:rsidRDefault="008A0C93" w:rsidP="00361D07"/>
                                <w:p w:rsidR="008A0C93" w:rsidRPr="009900D1" w:rsidRDefault="008A0C93" w:rsidP="00361D07">
                                  <w:r w:rsidRPr="009900D1">
                                    <w:t>Sign: ____</w:t>
                                  </w:r>
                                  <w:r>
                                    <w:t>_</w:t>
                                  </w:r>
                                  <w:r w:rsidRPr="009900D1">
                                    <w:t>_</w:t>
                                  </w:r>
                                  <w:r>
                                    <w:t>____________</w:t>
                                  </w:r>
                                  <w:r w:rsidRPr="009900D1">
                                    <w:t>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9F8B88" id="Text Box 14" o:spid="_x0000_s1032" type="#_x0000_t202" style="position:absolute;margin-left:.2pt;margin-top:2pt;width:196.5pt;height:88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">
                      <v:textbox>
                        <w:txbxContent>
                          <w:p w:rsidR="008A0C93" w:rsidRDefault="008A0C93" w:rsidP="00361D07">
                            <w:r w:rsidRPr="009900D1">
                              <w:t xml:space="preserve">Please send me an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email</w:t>
                            </w:r>
                            <w:r w:rsidRPr="009900D1">
                              <w:t xml:space="preserve"> or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sign</w:t>
                            </w:r>
                            <w:r w:rsidRPr="009900D1">
                              <w:t xml:space="preserve"> and return this newsletter to confirm you received this.  </w:t>
                            </w:r>
                          </w:p>
                          <w:p w:rsidR="008A0C93" w:rsidRDefault="008A0C93" w:rsidP="00361D07"/>
                          <w:p w:rsidR="008A0C93" w:rsidRPr="009900D1" w:rsidRDefault="008A0C93" w:rsidP="00361D07">
                            <w:r w:rsidRPr="009900D1">
                              <w:t>Sign: ____</w:t>
                            </w:r>
                            <w:r>
                              <w:t>_</w:t>
                            </w:r>
                            <w:r w:rsidRPr="009900D1">
                              <w:t>_</w:t>
                            </w:r>
                            <w:r>
                              <w:t>____________</w:t>
                            </w:r>
                            <w:r w:rsidRPr="009900D1">
                              <w:t>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361D07" w:rsidRPr="00361D07" w:rsidRDefault="00361D07" w:rsidP="009900D1"/>
          <w:p w:rsidR="00361D07" w:rsidRPr="00361D07" w:rsidRDefault="00361D07" w:rsidP="009900D1"/>
          <w:p w:rsidR="00361D07" w:rsidRPr="00361D07" w:rsidRDefault="00361D07" w:rsidP="009900D1"/>
          <w:p w:rsidR="00EA29C6" w:rsidRPr="00361D07" w:rsidRDefault="00EA29C6" w:rsidP="009900D1"/>
        </w:tc>
        <w:tc>
          <w:tcPr>
            <w:tcW w:w="351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EA29C6" w:rsidRPr="00F0582B" w:rsidRDefault="00EA29C6" w:rsidP="009900D1">
            <w:pPr>
              <w:jc w:val="center"/>
              <w:rPr>
                <w:rFonts w:ascii="Kristen ITC" w:hAnsi="Kristen ITC"/>
                <w:b/>
                <w:i/>
                <w:sz w:val="28"/>
                <w:szCs w:val="28"/>
              </w:rPr>
            </w:pPr>
            <w:r w:rsidRPr="00F0582B">
              <w:rPr>
                <w:rFonts w:ascii="Kristen ITC" w:hAnsi="Kristen ITC"/>
                <w:b/>
                <w:i/>
                <w:sz w:val="28"/>
                <w:szCs w:val="28"/>
              </w:rPr>
              <w:t>What we are learning:</w:t>
            </w:r>
          </w:p>
          <w:p w:rsidR="001A68F0" w:rsidRDefault="00EA29C6" w:rsidP="009900D1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ading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0301FA">
              <w:rPr>
                <w:rFonts w:ascii="Comic Sans MS" w:hAnsi="Comic Sans MS"/>
                <w:sz w:val="20"/>
                <w:szCs w:val="20"/>
              </w:rPr>
              <w:t xml:space="preserve">  </w:t>
            </w:r>
            <w:r w:rsidR="00B5764D">
              <w:rPr>
                <w:rFonts w:ascii="Comic Sans MS" w:hAnsi="Comic Sans MS"/>
                <w:sz w:val="20"/>
                <w:szCs w:val="20"/>
              </w:rPr>
              <w:t xml:space="preserve">This week we will read </w:t>
            </w:r>
            <w:r w:rsidR="00445D9C">
              <w:rPr>
                <w:rFonts w:ascii="Comic Sans MS" w:hAnsi="Comic Sans MS"/>
                <w:sz w:val="20"/>
                <w:szCs w:val="20"/>
              </w:rPr>
              <w:t>a</w:t>
            </w:r>
            <w:r w:rsidR="00461960">
              <w:rPr>
                <w:rFonts w:ascii="Comic Sans MS" w:hAnsi="Comic Sans MS"/>
                <w:sz w:val="20"/>
                <w:szCs w:val="20"/>
              </w:rPr>
              <w:t>bout cowboys.  Our main story is a</w:t>
            </w:r>
            <w:r w:rsidR="00B5764D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461960">
              <w:rPr>
                <w:rFonts w:ascii="Comic Sans MS" w:hAnsi="Comic Sans MS"/>
                <w:b/>
                <w:sz w:val="20"/>
                <w:szCs w:val="20"/>
              </w:rPr>
              <w:t xml:space="preserve">Biography </w:t>
            </w:r>
            <w:r w:rsidR="00445D9C">
              <w:rPr>
                <w:rFonts w:ascii="Comic Sans MS" w:hAnsi="Comic Sans MS"/>
                <w:sz w:val="20"/>
                <w:szCs w:val="20"/>
              </w:rPr>
              <w:t>called “</w:t>
            </w:r>
            <w:r w:rsidR="00461960">
              <w:rPr>
                <w:rFonts w:ascii="Comic Sans MS" w:hAnsi="Comic Sans MS"/>
                <w:sz w:val="20"/>
                <w:szCs w:val="20"/>
              </w:rPr>
              <w:t>Black Cowboy Wild Horses</w:t>
            </w:r>
            <w:r w:rsidR="00445D9C">
              <w:rPr>
                <w:rFonts w:ascii="Comic Sans MS" w:hAnsi="Comic Sans MS"/>
                <w:sz w:val="20"/>
                <w:szCs w:val="20"/>
              </w:rPr>
              <w:t xml:space="preserve">.” </w:t>
            </w:r>
            <w:r w:rsidR="00B5764D">
              <w:rPr>
                <w:rFonts w:ascii="Comic Sans MS" w:hAnsi="Comic Sans MS"/>
                <w:sz w:val="20"/>
                <w:szCs w:val="20"/>
              </w:rPr>
              <w:t xml:space="preserve"> This </w:t>
            </w:r>
            <w:r w:rsidR="00461960">
              <w:rPr>
                <w:rFonts w:ascii="Comic Sans MS" w:hAnsi="Comic Sans MS"/>
                <w:sz w:val="20"/>
                <w:szCs w:val="20"/>
              </w:rPr>
              <w:t xml:space="preserve">is a true </w:t>
            </w:r>
            <w:r w:rsidR="00445D9C">
              <w:rPr>
                <w:rFonts w:ascii="Comic Sans MS" w:hAnsi="Comic Sans MS"/>
                <w:sz w:val="20"/>
                <w:szCs w:val="20"/>
              </w:rPr>
              <w:t>story about a</w:t>
            </w:r>
            <w:r w:rsidR="00751A62">
              <w:rPr>
                <w:rFonts w:ascii="Comic Sans MS" w:hAnsi="Comic Sans MS"/>
                <w:sz w:val="20"/>
                <w:szCs w:val="20"/>
              </w:rPr>
              <w:t xml:space="preserve"> cowboy named Bob Lemmons.</w:t>
            </w:r>
            <w:r w:rsidR="00445D9C">
              <w:rPr>
                <w:rFonts w:ascii="Comic Sans MS" w:hAnsi="Comic Sans MS"/>
                <w:sz w:val="20"/>
                <w:szCs w:val="20"/>
              </w:rPr>
              <w:t xml:space="preserve">  We will </w:t>
            </w:r>
            <w:r w:rsidR="009532A3">
              <w:rPr>
                <w:rFonts w:ascii="Comic Sans MS" w:hAnsi="Comic Sans MS"/>
                <w:sz w:val="20"/>
                <w:szCs w:val="20"/>
              </w:rPr>
              <w:t xml:space="preserve">also be working on the reading skill of </w:t>
            </w:r>
            <w:r w:rsidR="009532A3" w:rsidRPr="009532A3">
              <w:rPr>
                <w:rFonts w:ascii="Comic Sans MS" w:hAnsi="Comic Sans MS"/>
                <w:b/>
                <w:sz w:val="20"/>
                <w:szCs w:val="20"/>
              </w:rPr>
              <w:t>making inferences.</w:t>
            </w:r>
          </w:p>
          <w:p w:rsidR="009532A3" w:rsidRPr="00B436CF" w:rsidRDefault="009532A3" w:rsidP="009900D1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  Last week we began reading our 2</w:t>
            </w:r>
            <w:r w:rsidRPr="009532A3">
              <w:rPr>
                <w:rFonts w:ascii="Comic Sans MS" w:hAnsi="Comic Sans MS"/>
                <w:sz w:val="20"/>
                <w:szCs w:val="20"/>
                <w:vertAlign w:val="superscript"/>
              </w:rPr>
              <w:t>nd</w:t>
            </w:r>
            <w:r>
              <w:rPr>
                <w:rFonts w:ascii="Comic Sans MS" w:hAnsi="Comic Sans MS"/>
                <w:sz w:val="20"/>
                <w:szCs w:val="20"/>
              </w:rPr>
              <w:t xml:space="preserve"> novel </w:t>
            </w:r>
            <w:r w:rsidRPr="009532A3">
              <w:rPr>
                <w:rFonts w:ascii="Comic Sans MS" w:hAnsi="Comic Sans MS"/>
                <w:b/>
                <w:sz w:val="20"/>
                <w:szCs w:val="20"/>
                <w:u w:val="single"/>
              </w:rPr>
              <w:t>The Report Card</w:t>
            </w:r>
            <w:r w:rsidRPr="009532A3">
              <w:rPr>
                <w:rFonts w:ascii="Comic Sans MS" w:hAnsi="Comic Sans MS"/>
                <w:sz w:val="20"/>
                <w:szCs w:val="20"/>
                <w:u w:val="single"/>
              </w:rPr>
              <w:t>.</w:t>
            </w:r>
            <w:r>
              <w:rPr>
                <w:rFonts w:ascii="Comic Sans MS" w:hAnsi="Comic Sans MS"/>
                <w:sz w:val="20"/>
                <w:szCs w:val="20"/>
              </w:rPr>
              <w:t xml:space="preserve">  It is a wonderful story about a 5</w:t>
            </w:r>
            <w:r w:rsidRPr="009532A3">
              <w:rPr>
                <w:rFonts w:ascii="Comic Sans MS" w:hAnsi="Comic Sans MS"/>
                <w:sz w:val="20"/>
                <w:szCs w:val="20"/>
                <w:vertAlign w:val="superscript"/>
              </w:rPr>
              <w:t>th</w:t>
            </w:r>
            <w:r>
              <w:rPr>
                <w:rFonts w:ascii="Comic Sans MS" w:hAnsi="Comic Sans MS"/>
                <w:sz w:val="20"/>
                <w:szCs w:val="20"/>
              </w:rPr>
              <w:t xml:space="preserve"> grader who thinks she is a genius and yet learns the hard truth about how schools work.</w:t>
            </w:r>
          </w:p>
          <w:p w:rsidR="00AC3E62" w:rsidRDefault="00E24EA5" w:rsidP="00B5764D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ligion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6B1469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0301FA">
              <w:rPr>
                <w:rFonts w:ascii="Comic Sans MS" w:hAnsi="Comic Sans MS"/>
                <w:sz w:val="20"/>
                <w:szCs w:val="20"/>
              </w:rPr>
              <w:t xml:space="preserve">  </w:t>
            </w:r>
            <w:r w:rsidR="0015487B">
              <w:rPr>
                <w:rFonts w:ascii="Comic Sans MS" w:hAnsi="Comic Sans MS"/>
                <w:sz w:val="20"/>
                <w:szCs w:val="20"/>
              </w:rPr>
              <w:t xml:space="preserve">We continue to read and explore the sacrament of </w:t>
            </w:r>
            <w:r w:rsidR="006B1469">
              <w:rPr>
                <w:rFonts w:ascii="Comic Sans MS" w:hAnsi="Comic Sans MS"/>
                <w:sz w:val="20"/>
                <w:szCs w:val="20"/>
              </w:rPr>
              <w:t xml:space="preserve">the </w:t>
            </w:r>
            <w:r w:rsidR="006B1469" w:rsidRPr="006B1469">
              <w:rPr>
                <w:rFonts w:ascii="Comic Sans MS" w:hAnsi="Comic Sans MS"/>
                <w:b/>
                <w:sz w:val="20"/>
                <w:szCs w:val="20"/>
              </w:rPr>
              <w:t>Eucharist</w:t>
            </w:r>
            <w:r w:rsidR="0015487B">
              <w:rPr>
                <w:rFonts w:ascii="Comic Sans MS" w:hAnsi="Comic Sans MS"/>
                <w:b/>
                <w:sz w:val="20"/>
                <w:szCs w:val="20"/>
              </w:rPr>
              <w:t>.</w:t>
            </w:r>
            <w:r w:rsidR="006B1469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15487B">
              <w:rPr>
                <w:rFonts w:ascii="Comic Sans MS" w:hAnsi="Comic Sans MS"/>
                <w:sz w:val="20"/>
                <w:szCs w:val="20"/>
              </w:rPr>
              <w:t xml:space="preserve"> We will look closer at the parts of the Mass and the roles different people take.  Since we attend Mass twice as a class and now that students are actively serving at Mass this isn’t new.</w:t>
            </w:r>
          </w:p>
          <w:p w:rsidR="002C42CC" w:rsidRDefault="00EB3C21" w:rsidP="00DA1695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Math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6B1469">
              <w:rPr>
                <w:rFonts w:ascii="Comic Sans MS" w:hAnsi="Comic Sans MS"/>
              </w:rPr>
              <w:t xml:space="preserve"> </w:t>
            </w:r>
            <w:r w:rsidR="004C3146">
              <w:rPr>
                <w:rFonts w:ascii="Comic Sans MS" w:hAnsi="Comic Sans MS"/>
                <w:sz w:val="20"/>
                <w:szCs w:val="20"/>
              </w:rPr>
              <w:t xml:space="preserve">We did a lot of work with </w:t>
            </w:r>
            <w:r w:rsidR="006B1469">
              <w:rPr>
                <w:rFonts w:ascii="Comic Sans MS" w:hAnsi="Comic Sans MS"/>
                <w:sz w:val="20"/>
                <w:szCs w:val="20"/>
              </w:rPr>
              <w:t xml:space="preserve">problem-solving </w:t>
            </w:r>
            <w:r w:rsidR="004C3146">
              <w:rPr>
                <w:rFonts w:ascii="Comic Sans MS" w:hAnsi="Comic Sans MS"/>
                <w:sz w:val="20"/>
                <w:szCs w:val="20"/>
              </w:rPr>
              <w:t xml:space="preserve">last week.  Today we continue this.  We will do more review this week on converting </w:t>
            </w:r>
            <w:r w:rsidR="004C3146" w:rsidRPr="004C3146">
              <w:rPr>
                <w:rFonts w:ascii="Comic Sans MS" w:hAnsi="Comic Sans MS"/>
                <w:b/>
                <w:sz w:val="20"/>
                <w:szCs w:val="20"/>
              </w:rPr>
              <w:t>improper fractions to a mixed number and mixed numbers into improper fractions.</w:t>
            </w:r>
            <w:r w:rsidR="004C3146">
              <w:rPr>
                <w:rFonts w:ascii="Comic Sans MS" w:hAnsi="Comic Sans MS"/>
                <w:sz w:val="20"/>
                <w:szCs w:val="20"/>
              </w:rPr>
              <w:t xml:space="preserve">  I also set up a Math context on </w:t>
            </w:r>
            <w:r w:rsidR="004C3146" w:rsidRPr="004C3146">
              <w:rPr>
                <w:rFonts w:ascii="Comic Sans MS" w:hAnsi="Comic Sans MS"/>
                <w:b/>
                <w:sz w:val="20"/>
                <w:szCs w:val="20"/>
              </w:rPr>
              <w:t>Moby Max</w:t>
            </w:r>
            <w:r w:rsidR="004C3146">
              <w:rPr>
                <w:rFonts w:ascii="Comic Sans MS" w:hAnsi="Comic Sans MS"/>
                <w:sz w:val="20"/>
                <w:szCs w:val="20"/>
              </w:rPr>
              <w:t xml:space="preserve"> for this week.  Students started working today and will be able to work until Sunday, November 19</w:t>
            </w:r>
            <w:r w:rsidR="004C3146" w:rsidRPr="004C3146">
              <w:rPr>
                <w:rFonts w:ascii="Comic Sans MS" w:hAnsi="Comic Sans MS"/>
                <w:sz w:val="20"/>
                <w:szCs w:val="20"/>
                <w:vertAlign w:val="superscript"/>
              </w:rPr>
              <w:t>th</w:t>
            </w:r>
            <w:r w:rsidR="004C3146">
              <w:rPr>
                <w:rFonts w:ascii="Comic Sans MS" w:hAnsi="Comic Sans MS"/>
                <w:sz w:val="20"/>
                <w:szCs w:val="20"/>
              </w:rPr>
              <w:t>.</w:t>
            </w:r>
          </w:p>
          <w:p w:rsidR="00000B3E" w:rsidRPr="00445D9C" w:rsidRDefault="00DA1695" w:rsidP="00946AA3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  <w:b/>
                <w:sz w:val="28"/>
                <w:szCs w:val="28"/>
                <w:u w:val="single"/>
              </w:rPr>
              <w:t>Grammar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EF0076">
              <w:rPr>
                <w:rFonts w:ascii="Comic Sans MS" w:hAnsi="Comic Sans MS"/>
              </w:rPr>
              <w:t xml:space="preserve"> </w:t>
            </w:r>
            <w:r w:rsidR="005F67DA">
              <w:rPr>
                <w:rFonts w:ascii="Comic Sans MS" w:hAnsi="Comic Sans MS"/>
                <w:sz w:val="20"/>
                <w:szCs w:val="20"/>
              </w:rPr>
              <w:t xml:space="preserve">We will </w:t>
            </w:r>
            <w:r w:rsidR="00335AE0">
              <w:rPr>
                <w:rFonts w:ascii="Comic Sans MS" w:hAnsi="Comic Sans MS"/>
                <w:sz w:val="20"/>
                <w:szCs w:val="20"/>
              </w:rPr>
              <w:t>continue</w:t>
            </w:r>
            <w:r w:rsidR="005F67DA">
              <w:rPr>
                <w:rFonts w:ascii="Comic Sans MS" w:hAnsi="Comic Sans MS"/>
                <w:sz w:val="20"/>
                <w:szCs w:val="20"/>
              </w:rPr>
              <w:t xml:space="preserve"> to discuss </w:t>
            </w:r>
            <w:r w:rsidR="005F67DA" w:rsidRPr="005F67DA">
              <w:rPr>
                <w:rFonts w:ascii="Comic Sans MS" w:hAnsi="Comic Sans MS"/>
                <w:b/>
                <w:sz w:val="20"/>
                <w:szCs w:val="20"/>
              </w:rPr>
              <w:t xml:space="preserve">direct objects </w:t>
            </w:r>
            <w:r w:rsidR="005F67DA">
              <w:rPr>
                <w:rFonts w:ascii="Comic Sans MS" w:hAnsi="Comic Sans MS"/>
                <w:sz w:val="20"/>
                <w:szCs w:val="20"/>
              </w:rPr>
              <w:t>of a sentence.</w:t>
            </w:r>
            <w:r w:rsidR="00335AE0">
              <w:rPr>
                <w:rFonts w:ascii="Comic Sans MS" w:hAnsi="Comic Sans MS"/>
                <w:sz w:val="20"/>
                <w:szCs w:val="20"/>
              </w:rPr>
              <w:t xml:space="preserve">  Some sentences do not have a direct object.  </w:t>
            </w:r>
            <w:r w:rsidR="00EF0076">
              <w:rPr>
                <w:rFonts w:ascii="Comic Sans MS" w:hAnsi="Comic Sans MS"/>
                <w:sz w:val="20"/>
                <w:szCs w:val="20"/>
              </w:rPr>
              <w:t xml:space="preserve">We are going to be utilizing </w:t>
            </w:r>
            <w:r w:rsidR="00EF0076" w:rsidRPr="009532A3">
              <w:rPr>
                <w:rFonts w:ascii="Comic Sans MS" w:hAnsi="Comic Sans MS"/>
                <w:b/>
                <w:sz w:val="20"/>
                <w:szCs w:val="20"/>
              </w:rPr>
              <w:t>Moby Max</w:t>
            </w:r>
            <w:r w:rsidR="00EF0076">
              <w:rPr>
                <w:rFonts w:ascii="Comic Sans MS" w:hAnsi="Comic Sans MS"/>
                <w:sz w:val="20"/>
                <w:szCs w:val="20"/>
              </w:rPr>
              <w:t xml:space="preserve"> more often this week and next to identify and work on the skills that each student needs more work with.</w:t>
            </w:r>
          </w:p>
        </w:tc>
      </w:tr>
    </w:tbl>
    <w:p w:rsidR="00110CE4" w:rsidRPr="006C60B1" w:rsidRDefault="00110CE4" w:rsidP="00EF0076">
      <w:pPr>
        <w:tabs>
          <w:tab w:val="left" w:pos="2175"/>
          <w:tab w:val="left" w:pos="4020"/>
        </w:tabs>
      </w:pPr>
    </w:p>
    <w:sectPr w:rsidR="00110CE4" w:rsidRPr="006C60B1" w:rsidSect="001F33A7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ungsuh">
    <w:altName w:val="Gungsuh"/>
    <w:charset w:val="81"/>
    <w:family w:val="roman"/>
    <w:pitch w:val="variable"/>
    <w:sig w:usb0="B00002AF" w:usb1="69D77CFB" w:usb2="00000030" w:usb3="00000000" w:csb0="0008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22F70"/>
    <w:multiLevelType w:val="hybridMultilevel"/>
    <w:tmpl w:val="13A61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2F43A1"/>
    <w:multiLevelType w:val="hybridMultilevel"/>
    <w:tmpl w:val="6C402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6018A"/>
    <w:multiLevelType w:val="hybridMultilevel"/>
    <w:tmpl w:val="630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F60599C"/>
    <w:multiLevelType w:val="hybridMultilevel"/>
    <w:tmpl w:val="A1FA7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zMjIzMzY3MjFS0lEKTi0uzszPAykwqQUAKpgFLCwAAAA="/>
  </w:docVars>
  <w:rsids>
    <w:rsidRoot w:val="001F33A7"/>
    <w:rsid w:val="00000B3E"/>
    <w:rsid w:val="0002402A"/>
    <w:rsid w:val="000301FA"/>
    <w:rsid w:val="00040945"/>
    <w:rsid w:val="000444FF"/>
    <w:rsid w:val="00075376"/>
    <w:rsid w:val="000A21CC"/>
    <w:rsid w:val="000A79C4"/>
    <w:rsid w:val="000B011D"/>
    <w:rsid w:val="000B7EEE"/>
    <w:rsid w:val="000C30CB"/>
    <w:rsid w:val="000E2FC8"/>
    <w:rsid w:val="00107CDC"/>
    <w:rsid w:val="00110CE4"/>
    <w:rsid w:val="00120524"/>
    <w:rsid w:val="00141929"/>
    <w:rsid w:val="0015487B"/>
    <w:rsid w:val="00161568"/>
    <w:rsid w:val="00161B70"/>
    <w:rsid w:val="00164B9D"/>
    <w:rsid w:val="001757DD"/>
    <w:rsid w:val="001A68F0"/>
    <w:rsid w:val="001B0CA3"/>
    <w:rsid w:val="001F33A7"/>
    <w:rsid w:val="002168BA"/>
    <w:rsid w:val="002204FC"/>
    <w:rsid w:val="0023180C"/>
    <w:rsid w:val="00261E1C"/>
    <w:rsid w:val="002806B7"/>
    <w:rsid w:val="002A168A"/>
    <w:rsid w:val="002A5C2B"/>
    <w:rsid w:val="002B5FBE"/>
    <w:rsid w:val="002C42CC"/>
    <w:rsid w:val="002C4E73"/>
    <w:rsid w:val="002F2F5E"/>
    <w:rsid w:val="002F67E9"/>
    <w:rsid w:val="00300D2A"/>
    <w:rsid w:val="00322F6E"/>
    <w:rsid w:val="0033193D"/>
    <w:rsid w:val="00335AE0"/>
    <w:rsid w:val="00361D07"/>
    <w:rsid w:val="0036757B"/>
    <w:rsid w:val="003713D3"/>
    <w:rsid w:val="00371665"/>
    <w:rsid w:val="003824E8"/>
    <w:rsid w:val="003C7C35"/>
    <w:rsid w:val="003D25E3"/>
    <w:rsid w:val="003E7080"/>
    <w:rsid w:val="003F2709"/>
    <w:rsid w:val="003F60D4"/>
    <w:rsid w:val="00400317"/>
    <w:rsid w:val="00421FD1"/>
    <w:rsid w:val="004305D3"/>
    <w:rsid w:val="00445D9C"/>
    <w:rsid w:val="00461960"/>
    <w:rsid w:val="00467298"/>
    <w:rsid w:val="00485513"/>
    <w:rsid w:val="004A197D"/>
    <w:rsid w:val="004A5B2F"/>
    <w:rsid w:val="004C3146"/>
    <w:rsid w:val="004E6FAF"/>
    <w:rsid w:val="004F3F77"/>
    <w:rsid w:val="00585271"/>
    <w:rsid w:val="005F67DA"/>
    <w:rsid w:val="00625DCD"/>
    <w:rsid w:val="00636A34"/>
    <w:rsid w:val="0064287B"/>
    <w:rsid w:val="00661826"/>
    <w:rsid w:val="006673DC"/>
    <w:rsid w:val="00670DF9"/>
    <w:rsid w:val="00671FA5"/>
    <w:rsid w:val="00696C79"/>
    <w:rsid w:val="006A17E6"/>
    <w:rsid w:val="006A3712"/>
    <w:rsid w:val="006A3B72"/>
    <w:rsid w:val="006B1469"/>
    <w:rsid w:val="006C08E4"/>
    <w:rsid w:val="006C545A"/>
    <w:rsid w:val="006C60B1"/>
    <w:rsid w:val="00740A09"/>
    <w:rsid w:val="00751A62"/>
    <w:rsid w:val="0075644B"/>
    <w:rsid w:val="0078004E"/>
    <w:rsid w:val="00782D32"/>
    <w:rsid w:val="007B17CE"/>
    <w:rsid w:val="007C0B9E"/>
    <w:rsid w:val="007D63F5"/>
    <w:rsid w:val="007F4F0E"/>
    <w:rsid w:val="008008C7"/>
    <w:rsid w:val="0080195E"/>
    <w:rsid w:val="00804928"/>
    <w:rsid w:val="00811097"/>
    <w:rsid w:val="0084096E"/>
    <w:rsid w:val="008863F7"/>
    <w:rsid w:val="00895F0B"/>
    <w:rsid w:val="008A0C93"/>
    <w:rsid w:val="008A1D27"/>
    <w:rsid w:val="008A42A3"/>
    <w:rsid w:val="008B727A"/>
    <w:rsid w:val="008D0927"/>
    <w:rsid w:val="008D24AE"/>
    <w:rsid w:val="008D48E5"/>
    <w:rsid w:val="008D641F"/>
    <w:rsid w:val="008E0F90"/>
    <w:rsid w:val="008E3C04"/>
    <w:rsid w:val="008E4017"/>
    <w:rsid w:val="008F16AA"/>
    <w:rsid w:val="00925B37"/>
    <w:rsid w:val="00937D07"/>
    <w:rsid w:val="00944F48"/>
    <w:rsid w:val="00946AA3"/>
    <w:rsid w:val="009532A3"/>
    <w:rsid w:val="009802EC"/>
    <w:rsid w:val="009878B0"/>
    <w:rsid w:val="009900D1"/>
    <w:rsid w:val="009A6288"/>
    <w:rsid w:val="009B0E82"/>
    <w:rsid w:val="009B3D94"/>
    <w:rsid w:val="009D6A5D"/>
    <w:rsid w:val="009E43FF"/>
    <w:rsid w:val="00A16225"/>
    <w:rsid w:val="00A21128"/>
    <w:rsid w:val="00A53024"/>
    <w:rsid w:val="00A73DC9"/>
    <w:rsid w:val="00A74521"/>
    <w:rsid w:val="00A75E2F"/>
    <w:rsid w:val="00A8540A"/>
    <w:rsid w:val="00A94C3A"/>
    <w:rsid w:val="00AC3E62"/>
    <w:rsid w:val="00AD42BF"/>
    <w:rsid w:val="00AE014F"/>
    <w:rsid w:val="00AE2CBB"/>
    <w:rsid w:val="00AF025E"/>
    <w:rsid w:val="00B073EC"/>
    <w:rsid w:val="00B1160E"/>
    <w:rsid w:val="00B11650"/>
    <w:rsid w:val="00B24BE8"/>
    <w:rsid w:val="00B2751B"/>
    <w:rsid w:val="00B37F5D"/>
    <w:rsid w:val="00B436CF"/>
    <w:rsid w:val="00B5764D"/>
    <w:rsid w:val="00B66094"/>
    <w:rsid w:val="00BA17BD"/>
    <w:rsid w:val="00BC134D"/>
    <w:rsid w:val="00BC21C3"/>
    <w:rsid w:val="00BD19E7"/>
    <w:rsid w:val="00C023FD"/>
    <w:rsid w:val="00C21C01"/>
    <w:rsid w:val="00C27AFA"/>
    <w:rsid w:val="00C50246"/>
    <w:rsid w:val="00C909B4"/>
    <w:rsid w:val="00CA6371"/>
    <w:rsid w:val="00CC118D"/>
    <w:rsid w:val="00CD231B"/>
    <w:rsid w:val="00CD518B"/>
    <w:rsid w:val="00CD5557"/>
    <w:rsid w:val="00CE1F5D"/>
    <w:rsid w:val="00CE440C"/>
    <w:rsid w:val="00D011DD"/>
    <w:rsid w:val="00D06983"/>
    <w:rsid w:val="00D12C9D"/>
    <w:rsid w:val="00D32411"/>
    <w:rsid w:val="00D63AA1"/>
    <w:rsid w:val="00D77964"/>
    <w:rsid w:val="00D9562A"/>
    <w:rsid w:val="00DA1695"/>
    <w:rsid w:val="00DE6C7E"/>
    <w:rsid w:val="00E24EA5"/>
    <w:rsid w:val="00E27701"/>
    <w:rsid w:val="00E55C9A"/>
    <w:rsid w:val="00E632CF"/>
    <w:rsid w:val="00E67B79"/>
    <w:rsid w:val="00E7063B"/>
    <w:rsid w:val="00E9745B"/>
    <w:rsid w:val="00EA29C6"/>
    <w:rsid w:val="00EB3C21"/>
    <w:rsid w:val="00EC5CDF"/>
    <w:rsid w:val="00ED39A3"/>
    <w:rsid w:val="00EF0076"/>
    <w:rsid w:val="00EF531E"/>
    <w:rsid w:val="00F0582B"/>
    <w:rsid w:val="00F05BBA"/>
    <w:rsid w:val="00F23CC4"/>
    <w:rsid w:val="00F23F63"/>
    <w:rsid w:val="00F32EA6"/>
    <w:rsid w:val="00F337CB"/>
    <w:rsid w:val="00F67EF7"/>
    <w:rsid w:val="00F90315"/>
    <w:rsid w:val="00F938EC"/>
    <w:rsid w:val="00FA01CE"/>
    <w:rsid w:val="00FC396B"/>
    <w:rsid w:val="00FC3C07"/>
    <w:rsid w:val="00FD1E7B"/>
    <w:rsid w:val="00FD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EA4A9"/>
  <w15:docId w15:val="{51142860-B3BA-4A6B-9EFA-5A5B8E54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33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3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9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E7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5487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6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43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2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15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2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81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75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291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oman@stjoehc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khoman@stjoehc.or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stjoehc.org/school/academics/5th-grad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joehc.org/school/academics/5th-grad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968AF9-EA65-406F-8E6D-89818365E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Kurt Homan</cp:lastModifiedBy>
  <cp:revision>5</cp:revision>
  <cp:lastPrinted>2017-11-06T13:01:00Z</cp:lastPrinted>
  <dcterms:created xsi:type="dcterms:W3CDTF">2017-11-11T18:39:00Z</dcterms:created>
  <dcterms:modified xsi:type="dcterms:W3CDTF">2017-11-12T17:02:00Z</dcterms:modified>
</cp:coreProperties>
</file>